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Xe1abe9e0d6c9b54b58f02d3b42ea3c1b0060fd5"/>
    <w:p>
      <w:pPr>
        <w:pStyle w:val="Heading1"/>
      </w:pPr>
      <w:r>
        <w:t xml:space="preserve">Internship Application Letter for Translator Interpreter Position</w:t>
      </w:r>
    </w:p>
    <w:bookmarkEnd w:id="20"/>
    <w:p>
      <w:pPr>
        <w:pStyle w:val="FirstParagraph"/>
      </w:pPr>
      <w:r>
        <w:t xml:space="preserve">Jane Mitchell</w:t>
      </w:r>
    </w:p>
    <w:p>
      <w:pPr>
        <w:pStyle w:val="BodyText"/>
      </w:pPr>
      <w:r>
        <w:t xml:space="preserve">15 Greenway Avenue, Newmarket, Auckland 1023</w:t>
      </w:r>
    </w:p>
    <w:p>
      <w:pPr>
        <w:pStyle w:val="BodyText"/>
      </w:pPr>
      <w:r>
        <w:t xml:space="preserve">jane.mitchell@email.com | +64 9 876 5432</w:t>
      </w:r>
    </w:p>
    <w:p>
      <w:pPr>
        <w:pStyle w:val="BodyText"/>
      </w:pPr>
      <w:r>
        <w:t xml:space="preserve">October 26, 2023</w:t>
      </w:r>
    </w:p>
    <w:p>
      <w:pPr>
        <w:pStyle w:val="BodyText"/>
      </w:pPr>
      <w:r>
        <w:t xml:space="preserve">Ms. Sarah Chen</w:t>
      </w:r>
    </w:p>
    <w:p>
      <w:pPr>
        <w:pStyle w:val="BodyText"/>
      </w:pPr>
      <w:r>
        <w:t xml:space="preserve">Human Resources Manager</w:t>
      </w:r>
    </w:p>
    <w:p>
      <w:pPr>
        <w:pStyle w:val="BodyText"/>
      </w:pPr>
      <w:r>
        <w:t xml:space="preserve">Pacific Language Solutions NZ Ltd.</w:t>
      </w:r>
    </w:p>
    <w:p>
      <w:pPr>
        <w:pStyle w:val="BodyText"/>
      </w:pPr>
      <w:r>
        <w:t xml:space="preserve">101 Quay Street, Auckland 1010</w:t>
      </w:r>
    </w:p>
    <w:bookmarkStart w:id="21" w:name="X021b9a45084123f2c52a2e93b23a41aecb4cef6"/>
    <w:p>
      <w:pPr>
        <w:pStyle w:val="Heading2"/>
      </w:pPr>
      <w:r>
        <w:t xml:space="preserve">Subject: Internship Application Letter for Translator Interpreter Position in New Zealand Auckland</w:t>
      </w:r>
    </w:p>
    <w:p>
      <w:pPr>
        <w:pStyle w:val="FirstParagraph"/>
      </w:pPr>
      <w:r>
        <w:t xml:space="preserve">Dear Ms. Chen,</w:t>
      </w:r>
    </w:p>
    <w:p>
      <w:pPr>
        <w:pStyle w:val="BodyText"/>
      </w:pPr>
      <w:r>
        <w:t xml:space="preserve">It is with profound enthusiasm that I submit my Internship Application Letter for the Translator Interpreter internship position at Pacific Language Solutions NZ Ltd., a premier language services provider headquartered in the vibrant heart of New Zealand Auckland. Having long admired your organization's commitment to linguistic excellence and cultural bridge-building across Aotearoa New Zealand, I am eager to contribute my multilingual abilities and passion for cross-cultural communication within your esteemed team. This Internship Application Letter represents not merely a job application, but a deliberate step toward embedding myself within the dynamic language services ecosystem of New Zealand Auckland – where linguistic diversity meets professional opportunity.</w:t>
      </w:r>
    </w:p>
    <w:p>
      <w:pPr>
        <w:pStyle w:val="BodyText"/>
      </w:pPr>
      <w:r>
        <w:t xml:space="preserve">My academic foundation in Translation Studies at the University of Auckland, coupled with my proficiency in Mandarin Chinese (native), English (native), and conversational Māori, has equipped me with both theoretical rigor and practical sensitivity for the Translator Interpreter role. During my final year, I completed a capstone project translating government health guidelines into Mandarin for Auckland's diverse Chinese community – a project that directly addressed real-world needs in New Zealand Auckland's multicultural landscape. This experience revealed how crucial accurate interpretation is not merely about language conversion, but about cultural negotiation: understanding Māori concepts like</w:t>
      </w:r>
      <w:r>
        <w:t xml:space="preserve"> </w:t>
      </w:r>
      <w:r>
        <w:rPr>
          <w:iCs/>
          <w:i/>
        </w:rPr>
        <w:t xml:space="preserve">whanaungatanga</w:t>
      </w:r>
      <w:r>
        <w:t xml:space="preserve"> </w:t>
      </w:r>
      <w:r>
        <w:t xml:space="preserve">(relationship-building) when translating community health resources, for instance, ensures messages resonate authentically rather than mechanically. My internship at the Auckland City Council's Multicultural Services Unit further refined these skills through direct engagement with Pacific Islander communities – a context where precise translation can mean the difference between inclusive service access and systemic exclusion.</w:t>
      </w:r>
    </w:p>
    <w:p>
      <w:pPr>
        <w:pStyle w:val="BodyText"/>
      </w:pPr>
      <w:r>
        <w:t xml:space="preserve">What excites me most about this opportunity is how it aligns with my professional vision within New Zealand Auckland's evolving linguistic environment. As one of the world's most culturally diverse cities, Auckland offers a living laboratory for language work that transcends traditional interpretation. I am particularly drawn to your recent initiative supporting Māori Language Commission (Te Taura Whiri i te Reo Māori) projects – a perfect match for my ongoing studies in Te Reo Māori and commitment to honoring Indigenous linguistic sovereignty. In New Zealand Auckland, the Translator Interpreter role is not transactional; it is fundamentally about contributing to reconciliation and belonging. When I translated the Treaty of Waitangi principles for an Auckland-based youth advocacy group last year, I witnessed firsthand how precise language choices could empower communities. This experience cemented my belief that effective Translator Interpreter work in New Zealand Auckland requires deep cultural intelligence alongside linguistic skill – a philosophy perfectly embodied by Pacific Language Solutions NZ Ltd.</w:t>
      </w:r>
    </w:p>
    <w:p>
      <w:pPr>
        <w:pStyle w:val="BodyText"/>
      </w:pPr>
      <w:r>
        <w:t xml:space="preserve">My technical proficiency includes industry-standard CAT tools (Trados Studio, MemoQ), audio transcription software, and specialized medical/technical terminology databases. I have also completed the New Zealand Qualifications Authority (NZQA) certified Cultural Safety Training module, which is critical for navigating the sensitive nuances of interpretation in healthcare and legal settings across Auckland. For instance, during my volunteer work at Waitematā District Health Board's community clinics, I learned that misinterpreting a Māori elder's concept of</w:t>
      </w:r>
      <w:r>
        <w:t xml:space="preserve"> </w:t>
      </w:r>
      <w:r>
        <w:rPr>
          <w:iCs/>
          <w:i/>
        </w:rPr>
        <w:t xml:space="preserve">whakapapa</w:t>
      </w:r>
      <w:r>
        <w:t xml:space="preserve"> </w:t>
      </w:r>
      <w:r>
        <w:t xml:space="preserve">(genealogical connection) during consent discussions could cause irreversible harm. This underscored why the Translator Interpreter position in New Zealand Auckland demands more than language fluency – it requires ethical vigilance and contextual awareness honed through local experience.</w:t>
      </w:r>
    </w:p>
    <w:p>
      <w:pPr>
        <w:pStyle w:val="BodyText"/>
      </w:pPr>
      <w:r>
        <w:t xml:space="preserve">I understand that successful integration into your Auckland office will require adaptability within our city's unique cultural tapestry. I have immersed myself in Aotearoa's linguistic landscape beyond academics: attending weekly Māori language hui at the Takapuna Cultural Centre, participating in Auckland Council's "Language Days" events, and even learning key phrases from Samoan and Tongan communities through my volunteer work with the Pacific Youth Network. This active engagement demonstrates my commitment to becoming a culturally embedded Translator Interpreter in New Zealand Auckland – not just an external service provider. I am particularly impressed by your company's partnership with the University of Auckland's Te Reo Māori Department, which reflects your dedication to growing local talent within the translation ecosystem.</w:t>
      </w:r>
    </w:p>
    <w:p>
      <w:pPr>
        <w:pStyle w:val="BodyText"/>
      </w:pPr>
      <w:r>
        <w:t xml:space="preserve">As I prepare for this next phase in my career, I am confident that Pacific Language Solutions NZ Ltd. offers the ideal environment to develop into a professional Translator Interpreter who understands that language is the heartbeat of community. The opportunity to learn under your team's guidance – while supporting Auckland's diverse communities through accurate interpretation – represents precisely the professional challenge I seek. My goal is not merely to complete an internship, but to contribute meaningfully toward making New Zealand Auckland a model for culturally responsive language services globally.</w:t>
      </w:r>
    </w:p>
    <w:p>
      <w:pPr>
        <w:pStyle w:val="BodyText"/>
      </w:pPr>
      <w:r>
        <w:t xml:space="preserve">I have attached my resume detailing further qualifications and references from my academic supervisors at the University of Auckland, including Dr. Ani O'Malley (Professor of Indigenous Languages). I am available for an interview at your earliest convenience and would welcome the chance to discuss how my skills in Mandarin, English, and Māori – combined with my deep appreciation for New Zealand's cultural context – align with your team's mission. Thank you for considering this Internship Application Letter; I look forward to contributing to Pacific Language Solutions NZ Ltd.'s vital work within the vibrant city of New Zealand Auckland.</w:t>
      </w:r>
    </w:p>
    <w:p>
      <w:pPr>
        <w:pStyle w:val="BodyText"/>
      </w:pPr>
      <w:r>
        <w:t xml:space="preserve">Yours sincerely,</w:t>
      </w:r>
    </w:p>
    <w:p>
      <w:pPr>
        <w:pStyle w:val="BodyText"/>
      </w:pPr>
      <w:r>
        <w:br/>
      </w:r>
      <w:r>
        <w:br/>
      </w:r>
    </w:p>
    <w:p>
      <w:pPr>
        <w:pStyle w:val="BodyText"/>
      </w:pPr>
      <w:r>
        <w:t xml:space="preserve">Jane Mitchell</w:t>
      </w:r>
    </w:p>
    <w:p>
      <w:pPr>
        <w:pStyle w:val="BodyText"/>
      </w:pPr>
      <w:r>
        <w:t xml:space="preserve">Word Count: 823</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5-12-08T06:15:41Z</dcterms:created>
  <dcterms:modified xsi:type="dcterms:W3CDTF">2025-12-08T06:15:41Z</dcterms:modified>
</cp:coreProperties>
</file>

<file path=docProps/custom.xml><?xml version="1.0" encoding="utf-8"?>
<Properties xmlns="http://schemas.openxmlformats.org/officeDocument/2006/custom-properties" xmlns:vt="http://schemas.openxmlformats.org/officeDocument/2006/docPropsVTypes"/>
</file>